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e schroed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roed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3 North Vail Avenue, Arlington Heights, IL, USA arlington heights il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min8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79350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